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738B05" w14:textId="77777777" w:rsidR="002B2B18" w:rsidRDefault="002B2B18">
      <w:pPr>
        <w:rPr>
          <w:noProof/>
        </w:rPr>
      </w:pPr>
      <w:bookmarkStart w:id="0" w:name="_GoBack"/>
      <w:bookmarkEnd w:id="0"/>
    </w:p>
    <w:p w14:paraId="1B38D212" w14:textId="51F8F8F4" w:rsidR="00D4054C" w:rsidRDefault="00D4054C">
      <w:r>
        <w:rPr>
          <w:noProof/>
        </w:rPr>
        <w:drawing>
          <wp:inline distT="0" distB="0" distL="0" distR="0" wp14:anchorId="3BD49F94" wp14:editId="66FACECC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FBFF9" w14:textId="55EC3C95" w:rsidR="00D4054C" w:rsidRDefault="00D4054C">
      <w:r>
        <w:rPr>
          <w:noProof/>
        </w:rPr>
        <w:drawing>
          <wp:inline distT="0" distB="0" distL="0" distR="0" wp14:anchorId="3EDC66BD" wp14:editId="285E3974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D04FB" w14:textId="1925C423" w:rsidR="00D4054C" w:rsidRDefault="00D4054C">
      <w:r>
        <w:rPr>
          <w:noProof/>
        </w:rPr>
        <w:lastRenderedPageBreak/>
        <w:drawing>
          <wp:inline distT="0" distB="0" distL="0" distR="0" wp14:anchorId="60AF80DF" wp14:editId="68AEE8CC">
            <wp:extent cx="5731510" cy="322389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6B3D6" w14:textId="479821DD" w:rsidR="002B2B18" w:rsidRDefault="002B2B18" w:rsidP="002B2B18">
      <w:pPr>
        <w:tabs>
          <w:tab w:val="left" w:pos="5555"/>
        </w:tabs>
      </w:pPr>
      <w:r>
        <w:tab/>
      </w:r>
      <w:r>
        <w:rPr>
          <w:noProof/>
        </w:rPr>
        <w:drawing>
          <wp:inline distT="0" distB="0" distL="0" distR="0" wp14:anchorId="33729C58" wp14:editId="356D9273">
            <wp:extent cx="5731510" cy="322389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7FE31" w14:textId="73F7EB09" w:rsidR="002B2B18" w:rsidRPr="002B2B18" w:rsidRDefault="002B2B18" w:rsidP="002B2B18">
      <w:pPr>
        <w:tabs>
          <w:tab w:val="left" w:pos="5555"/>
        </w:tabs>
      </w:pPr>
      <w:r>
        <w:rPr>
          <w:noProof/>
        </w:rPr>
        <w:lastRenderedPageBreak/>
        <w:drawing>
          <wp:inline distT="0" distB="0" distL="0" distR="0" wp14:anchorId="0900B986" wp14:editId="47DBAFED">
            <wp:extent cx="5731510" cy="322389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B2B18" w:rsidRPr="002B2B18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C20372" w14:textId="77777777" w:rsidR="00621816" w:rsidRDefault="00621816" w:rsidP="002B2B18">
      <w:pPr>
        <w:spacing w:after="0" w:line="240" w:lineRule="auto"/>
      </w:pPr>
      <w:r>
        <w:separator/>
      </w:r>
    </w:p>
  </w:endnote>
  <w:endnote w:type="continuationSeparator" w:id="0">
    <w:p w14:paraId="6F094316" w14:textId="77777777" w:rsidR="00621816" w:rsidRDefault="00621816" w:rsidP="002B2B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6789D5" w14:textId="77777777" w:rsidR="00621816" w:rsidRDefault="00621816" w:rsidP="002B2B18">
      <w:pPr>
        <w:spacing w:after="0" w:line="240" w:lineRule="auto"/>
      </w:pPr>
      <w:r>
        <w:separator/>
      </w:r>
    </w:p>
  </w:footnote>
  <w:footnote w:type="continuationSeparator" w:id="0">
    <w:p w14:paraId="31A4F36F" w14:textId="77777777" w:rsidR="00621816" w:rsidRDefault="00621816" w:rsidP="002B2B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B379C0" w14:textId="7B9CB786" w:rsidR="002B2B18" w:rsidRDefault="002B2B18">
    <w:pPr>
      <w:pStyle w:val="Header"/>
    </w:pPr>
    <w:r>
      <w:t>Sarthak Jain                                                                                                                             LAB-13</w:t>
    </w:r>
  </w:p>
  <w:p w14:paraId="521E29A2" w14:textId="7A4B78F0" w:rsidR="002B2B18" w:rsidRDefault="002B2B18">
    <w:pPr>
      <w:pStyle w:val="Header"/>
    </w:pPr>
    <w:r>
      <w:t>500069614</w:t>
    </w:r>
  </w:p>
  <w:p w14:paraId="3C6B7C10" w14:textId="0337A761" w:rsidR="002B2B18" w:rsidRDefault="002B2B18">
    <w:pPr>
      <w:pStyle w:val="Header"/>
    </w:pPr>
    <w:r>
      <w:t>R171218088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xNTc3NjA0NbQ0NDVV0lEKTi0uzszPAykwrAUANfkX6ywAAAA="/>
  </w:docVars>
  <w:rsids>
    <w:rsidRoot w:val="00D4054C"/>
    <w:rsid w:val="002B2B18"/>
    <w:rsid w:val="00621816"/>
    <w:rsid w:val="00D4054C"/>
    <w:rsid w:val="00E60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CF674D1"/>
  <w15:chartTrackingRefBased/>
  <w15:docId w15:val="{1636875E-8D9F-4D8A-9D21-EA3B162A43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IN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2B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2B18"/>
  </w:style>
  <w:style w:type="paragraph" w:styleId="Footer">
    <w:name w:val="footer"/>
    <w:basedOn w:val="Normal"/>
    <w:link w:val="FooterChar"/>
    <w:uiPriority w:val="99"/>
    <w:unhideWhenUsed/>
    <w:rsid w:val="002B2B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2B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3</Pages>
  <Words>1</Words>
  <Characters>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u Jain</dc:creator>
  <cp:keywords/>
  <dc:description/>
  <cp:lastModifiedBy>Renu Jain</cp:lastModifiedBy>
  <cp:revision>1</cp:revision>
  <dcterms:created xsi:type="dcterms:W3CDTF">2020-11-10T04:55:00Z</dcterms:created>
  <dcterms:modified xsi:type="dcterms:W3CDTF">2020-11-10T05:33:00Z</dcterms:modified>
</cp:coreProperties>
</file>